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2E44D309" w14:textId="40975E94" w:rsidR="00E86903" w:rsidRDefault="00E1204E" w:rsidP="00E1204E">
      <w:pPr>
        <w:spacing w:before="120" w:after="240"/>
        <w:rPr>
          <w:rFonts w:ascii="Arial" w:hAnsi="Arial" w:cs="Arial"/>
          <w:b/>
          <w:sz w:val="24"/>
        </w:rPr>
      </w:pPr>
      <w:r w:rsidRPr="00E1204E">
        <w:rPr>
          <w:rFonts w:ascii="Arial" w:hAnsi="Arial" w:cs="Arial"/>
          <w:b/>
          <w:sz w:val="24"/>
        </w:rPr>
        <w:t xml:space="preserve">2020-2021 EĞİTİM ÖĞRETİM YILI </w:t>
      </w:r>
      <w:r w:rsidR="0055549E">
        <w:rPr>
          <w:rFonts w:ascii="Arial" w:hAnsi="Arial" w:cs="Arial"/>
          <w:b/>
          <w:sz w:val="24"/>
        </w:rPr>
        <w:t>KONAKLAMA İŞLETMECİLİĞİ</w:t>
      </w:r>
      <w:r w:rsidRPr="00E1204E">
        <w:rPr>
          <w:rFonts w:ascii="Arial" w:hAnsi="Arial" w:cs="Arial"/>
          <w:b/>
          <w:sz w:val="24"/>
        </w:rPr>
        <w:t xml:space="preserve"> BÖLÜMÜ </w:t>
      </w:r>
      <w:r w:rsidR="0055549E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</w:t>
      </w:r>
      <w:r w:rsidRPr="00E1204E">
        <w:rPr>
          <w:rFonts w:ascii="Arial" w:hAnsi="Arial" w:cs="Arial"/>
          <w:b/>
          <w:sz w:val="24"/>
        </w:rPr>
        <w:t xml:space="preserve">DÖNEMİ İŞBAŞINDA EĞİTİM </w:t>
      </w:r>
      <w:r>
        <w:rPr>
          <w:rFonts w:ascii="Arial" w:hAnsi="Arial" w:cs="Arial"/>
          <w:b/>
          <w:sz w:val="24"/>
        </w:rPr>
        <w:t>EVRAK TESLİMİ</w:t>
      </w:r>
    </w:p>
    <w:tbl>
      <w:tblPr>
        <w:tblpPr w:leftFromText="141" w:rightFromText="141" w:vertAnchor="text"/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2"/>
        <w:gridCol w:w="4386"/>
        <w:gridCol w:w="6506"/>
      </w:tblGrid>
      <w:tr w:rsidR="00E1204E" w:rsidRPr="00E1204E" w14:paraId="7A2CB1D3" w14:textId="77777777" w:rsidTr="00E1204E">
        <w:trPr>
          <w:trHeight w:val="1150"/>
        </w:trPr>
        <w:tc>
          <w:tcPr>
            <w:tcW w:w="11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8F584E" w14:textId="77777777" w:rsidR="00E1204E" w:rsidRPr="00E1204E" w:rsidRDefault="00E1204E" w:rsidP="00E1204E">
            <w:pPr>
              <w:spacing w:after="0" w:line="240" w:lineRule="auto"/>
              <w:ind w:right="181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18 – 26 Ocak  2021</w:t>
            </w:r>
          </w:p>
        </w:tc>
        <w:tc>
          <w:tcPr>
            <w:tcW w:w="15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B97AE" w14:textId="31F46A2E" w:rsidR="00E1204E" w:rsidRPr="00E1204E" w:rsidRDefault="0055549E" w:rsidP="0055549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“</w:t>
            </w:r>
            <w:r w:rsidR="00E1204E"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İş Yer</w:t>
            </w:r>
            <w:r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i Uygulaması Öğrenci Raporu” ile</w:t>
            </w:r>
            <w:r w:rsidR="00E1204E"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“</w:t>
            </w:r>
            <w:r w:rsidR="00E1204E"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İş Yeri Yetkilisi Öğrenci Değerlendirme Formunun</w:t>
            </w:r>
            <w:r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”</w:t>
            </w:r>
            <w:r w:rsidR="00E1204E"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 xml:space="preserve"> İş Yeri Uygulaması Dersinden Sorumlu Öğretim Elemanına Teslim Edilmesi</w:t>
            </w:r>
          </w:p>
        </w:tc>
        <w:tc>
          <w:tcPr>
            <w:tcW w:w="23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36C4E7" w14:textId="1C30467F" w:rsidR="00E1204E" w:rsidRPr="00E1204E" w:rsidRDefault="00E1204E" w:rsidP="00E1204E">
            <w:pPr>
              <w:spacing w:after="0" w:line="240" w:lineRule="auto"/>
              <w:ind w:left="176"/>
              <w:jc w:val="both"/>
              <w:rPr>
                <w:rFonts w:ascii="Arial" w:eastAsia="Times New Roman" w:hAnsi="Arial" w:cs="Arial"/>
                <w:color w:val="666666"/>
                <w:sz w:val="24"/>
                <w:szCs w:val="24"/>
                <w:lang w:eastAsia="tr-TR"/>
              </w:rPr>
            </w:pP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Rapor ve form, ders</w:t>
            </w:r>
            <w:r w:rsidR="0055549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>in öğretim elemanına elden veya</w:t>
            </w:r>
            <w:r w:rsidRPr="00E1204E">
              <w:rPr>
                <w:rFonts w:ascii="Arial" w:eastAsia="Times New Roman" w:hAnsi="Arial" w:cs="Arial"/>
                <w:color w:val="666666"/>
                <w:sz w:val="20"/>
                <w:szCs w:val="20"/>
                <w:lang w:eastAsia="tr-TR"/>
              </w:rPr>
              <w:t xml:space="preserve"> posta/kargo yoluyla teslim edilmelidir. Posta/kargo sürecinde yaşanabilecek sorunlardan öğrenci sorumlu tutulur.</w:t>
            </w:r>
          </w:p>
        </w:tc>
      </w:tr>
    </w:tbl>
    <w:p w14:paraId="1AB08073" w14:textId="7CC61BF4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1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55549E">
        <w:rPr>
          <w:rFonts w:ascii="Arial" w:hAnsi="Arial" w:cs="Arial"/>
          <w:b/>
          <w:sz w:val="24"/>
        </w:rPr>
        <w:t>KONAKLAMA İŞLETMECİLİĞİ BÖLÜMÜ</w:t>
      </w:r>
      <w:r>
        <w:rPr>
          <w:rFonts w:ascii="Arial" w:hAnsi="Arial" w:cs="Arial"/>
          <w:b/>
          <w:sz w:val="24"/>
        </w:rPr>
        <w:t xml:space="preserve"> </w:t>
      </w:r>
      <w:r w:rsidR="00E1204E">
        <w:rPr>
          <w:rFonts w:ascii="Arial" w:hAnsi="Arial" w:cs="Arial"/>
          <w:b/>
          <w:sz w:val="24"/>
        </w:rPr>
        <w:t>BAHAR</w:t>
      </w:r>
      <w:r>
        <w:rPr>
          <w:rFonts w:ascii="Arial" w:hAnsi="Arial" w:cs="Arial"/>
          <w:b/>
          <w:sz w:val="24"/>
        </w:rPr>
        <w:t xml:space="preserve"> D</w:t>
      </w:r>
      <w:r w:rsidR="00A95499" w:rsidRPr="00A95499">
        <w:rPr>
          <w:rFonts w:ascii="Arial" w:hAnsi="Arial" w:cs="Arial"/>
          <w:b/>
          <w:sz w:val="24"/>
        </w:rPr>
        <w:t>ÖNEMİ İŞBAŞINDA EĞİTİM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2DFABD04" w14:textId="5A5F665B" w:rsidR="000C6E79" w:rsidRPr="00F235AE" w:rsidRDefault="00EA2622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8 Ocak</w:t>
            </w:r>
            <w:r w:rsidR="000C6E79" w:rsidRPr="00F235AE">
              <w:rPr>
                <w:rFonts w:ascii="Arial" w:hAnsi="Arial" w:cs="Arial"/>
                <w:sz w:val="20"/>
              </w:rPr>
              <w:t xml:space="preserve"> </w:t>
            </w:r>
            <w:r w:rsidR="002D1AFE" w:rsidRPr="00F235AE">
              <w:rPr>
                <w:rFonts w:ascii="Arial" w:hAnsi="Arial" w:cs="Arial"/>
                <w:sz w:val="20"/>
              </w:rPr>
              <w:t xml:space="preserve"> -  </w:t>
            </w:r>
            <w:r w:rsidR="00290C2A">
              <w:rPr>
                <w:rFonts w:ascii="Arial" w:hAnsi="Arial" w:cs="Arial"/>
                <w:sz w:val="20"/>
              </w:rPr>
              <w:t>15</w:t>
            </w:r>
            <w:r w:rsidR="00693834">
              <w:rPr>
                <w:rFonts w:ascii="Arial" w:hAnsi="Arial" w:cs="Arial"/>
                <w:sz w:val="20"/>
              </w:rPr>
              <w:t xml:space="preserve"> </w:t>
            </w:r>
            <w:r w:rsidR="00290C2A">
              <w:rPr>
                <w:rFonts w:ascii="Arial" w:hAnsi="Arial" w:cs="Arial"/>
                <w:sz w:val="20"/>
              </w:rPr>
              <w:t>Şubat</w:t>
            </w:r>
            <w:r w:rsidR="002D1AFE" w:rsidRPr="00F235AE">
              <w:rPr>
                <w:rFonts w:ascii="Arial" w:hAnsi="Arial" w:cs="Arial"/>
                <w:sz w:val="20"/>
              </w:rPr>
              <w:t xml:space="preserve"> 202</w:t>
            </w:r>
            <w:r>
              <w:rPr>
                <w:rFonts w:ascii="Arial" w:hAnsi="Arial" w:cs="Arial"/>
                <w:sz w:val="20"/>
              </w:rPr>
              <w:t>1</w:t>
            </w:r>
          </w:p>
          <w:p w14:paraId="07321B8C" w14:textId="77777777" w:rsidR="00B52746" w:rsidRPr="00F235AE" w:rsidRDefault="00B52746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47E82C67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E962D6" w:rsidRPr="00EF0FFE">
              <w:rPr>
                <w:rFonts w:ascii="Arial" w:hAnsi="Arial" w:cs="Arial"/>
                <w:sz w:val="20"/>
              </w:rPr>
              <w:t>İşbaşında Eğitim Talep Formunun</w:t>
            </w:r>
            <w:r>
              <w:rPr>
                <w:rFonts w:ascii="Arial" w:hAnsi="Arial" w:cs="Arial"/>
                <w:sz w:val="20"/>
              </w:rPr>
              <w:t>”</w:t>
            </w:r>
            <w:r w:rsidR="00EA2622">
              <w:rPr>
                <w:rFonts w:ascii="Arial" w:hAnsi="Arial" w:cs="Arial"/>
                <w:sz w:val="20"/>
              </w:rPr>
              <w:t xml:space="preserve">, </w:t>
            </w:r>
            <w:r>
              <w:rPr>
                <w:rFonts w:ascii="Arial" w:hAnsi="Arial" w:cs="Arial"/>
                <w:sz w:val="20"/>
              </w:rPr>
              <w:t>“</w:t>
            </w:r>
            <w:r w:rsidR="00EA2622" w:rsidRPr="00EF0FFE">
              <w:rPr>
                <w:rFonts w:ascii="Arial" w:hAnsi="Arial" w:cs="Arial"/>
                <w:sz w:val="20"/>
              </w:rPr>
              <w:t>İşbaşında Eğitim Kabul Formu</w:t>
            </w:r>
            <w:r>
              <w:rPr>
                <w:rFonts w:ascii="Arial" w:hAnsi="Arial" w:cs="Arial"/>
                <w:sz w:val="20"/>
              </w:rPr>
              <w:t>nun”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  <w:r>
              <w:rPr>
                <w:rFonts w:ascii="Arial" w:hAnsi="Arial" w:cs="Arial"/>
                <w:sz w:val="20"/>
              </w:rPr>
              <w:t>“</w:t>
            </w:r>
            <w:r w:rsidR="00EA2622">
              <w:rPr>
                <w:rFonts w:ascii="Arial" w:hAnsi="Arial" w:cs="Arial"/>
                <w:sz w:val="20"/>
              </w:rPr>
              <w:t>Sağlık Güvencesi Formunu</w:t>
            </w:r>
            <w:r w:rsidR="00290C2A">
              <w:rPr>
                <w:rFonts w:ascii="Arial" w:hAnsi="Arial" w:cs="Arial"/>
                <w:sz w:val="20"/>
              </w:rPr>
              <w:t>n</w:t>
            </w:r>
            <w:r>
              <w:rPr>
                <w:rFonts w:ascii="Arial" w:hAnsi="Arial" w:cs="Arial"/>
                <w:sz w:val="20"/>
              </w:rPr>
              <w:t>”</w:t>
            </w:r>
            <w:r w:rsidR="00E962D6"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18E692C5" w:rsidR="00E962D6" w:rsidRPr="00EF0FFE" w:rsidRDefault="00E962D6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 xml:space="preserve">Öğrenci, </w:t>
            </w:r>
            <w:r w:rsidR="00F97FA0">
              <w:rPr>
                <w:rFonts w:ascii="Arial" w:hAnsi="Arial" w:cs="Arial"/>
                <w:sz w:val="20"/>
              </w:rPr>
              <w:t xml:space="preserve">talep </w:t>
            </w:r>
            <w:r w:rsidRPr="00EF0FFE">
              <w:rPr>
                <w:rFonts w:ascii="Arial" w:hAnsi="Arial" w:cs="Arial"/>
                <w:sz w:val="20"/>
              </w:rPr>
              <w:t>form</w:t>
            </w:r>
            <w:r w:rsidR="00F97FA0">
              <w:rPr>
                <w:rFonts w:ascii="Arial" w:hAnsi="Arial" w:cs="Arial"/>
                <w:sz w:val="20"/>
              </w:rPr>
              <w:t>un</w:t>
            </w:r>
            <w:r w:rsidRPr="00EF0FFE">
              <w:rPr>
                <w:rFonts w:ascii="Arial" w:hAnsi="Arial" w:cs="Arial"/>
                <w:sz w:val="20"/>
              </w:rPr>
              <w:t>da en az bir en fazla üç kurumun bilgilerini tercih sırasına göre yazmalıdır. Form</w:t>
            </w:r>
            <w:r w:rsidR="00EA2622">
              <w:rPr>
                <w:rFonts w:ascii="Arial" w:hAnsi="Arial" w:cs="Arial"/>
                <w:sz w:val="20"/>
              </w:rPr>
              <w:t>lar öğrenci işlerine teslim edil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64695AB8" w:rsidR="00E962D6" w:rsidRPr="00F235AE" w:rsidRDefault="00290C2A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9</w:t>
            </w:r>
            <w:r w:rsidR="00693834">
              <w:rPr>
                <w:rFonts w:ascii="Arial" w:hAnsi="Arial" w:cs="Arial"/>
                <w:sz w:val="20"/>
              </w:rPr>
              <w:t xml:space="preserve"> Şubat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0CE63908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E962D6" w:rsidRPr="00EF0FFE">
              <w:rPr>
                <w:rFonts w:ascii="Arial" w:hAnsi="Arial" w:cs="Arial"/>
                <w:sz w:val="20"/>
              </w:rPr>
              <w:t>İşbaşında Eğitim Talep Form</w:t>
            </w:r>
            <w:r w:rsidR="00B90807">
              <w:rPr>
                <w:rFonts w:ascii="Arial" w:hAnsi="Arial" w:cs="Arial"/>
                <w:sz w:val="20"/>
              </w:rPr>
              <w:t>u</w:t>
            </w:r>
            <w:r>
              <w:rPr>
                <w:rFonts w:ascii="Arial" w:hAnsi="Arial" w:cs="Arial"/>
                <w:sz w:val="20"/>
              </w:rPr>
              <w:t>”</w:t>
            </w:r>
            <w:r w:rsidR="00B90807">
              <w:rPr>
                <w:rFonts w:ascii="Arial" w:hAnsi="Arial" w:cs="Arial"/>
                <w:sz w:val="20"/>
              </w:rPr>
              <w:t xml:space="preserve"> </w:t>
            </w:r>
            <w:r w:rsidR="00EC4579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0E61D61A" w:rsidR="00E962D6" w:rsidRPr="00EF0FFE" w:rsidRDefault="00E962D6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İşbaşında Eğitim Komisyonu üyeleri tarafından yapılacak değerlendirmenin sonuçları belirtilen tarihte Turizm İşletmeciliği ve Otelcilik</w:t>
            </w:r>
            <w:r w:rsidR="0055549E">
              <w:rPr>
                <w:rFonts w:ascii="Arial" w:hAnsi="Arial" w:cs="Arial"/>
                <w:sz w:val="20"/>
              </w:rPr>
              <w:t xml:space="preserve"> Yüksekokulu’n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7FC0D" w14:textId="14BCA277" w:rsidR="0055549E" w:rsidRPr="00F235AE" w:rsidRDefault="0055549E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2 Şubat 2021</w:t>
            </w:r>
          </w:p>
          <w:p w14:paraId="563D6CDE" w14:textId="77777777" w:rsidR="0055549E" w:rsidRPr="00F235AE" w:rsidRDefault="0055549E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5AE1AD89" w:rsidR="0055549E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İşbaşında Eğitim Sürecine 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06A33D24" w:rsidR="0055549E" w:rsidRPr="00EF0FF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ler İşbaşında Eğitim Yönergesi gereğince Bahar dönemi boyunca (ders döneminin bitiş tarihine kadar) uygulamada olmalı, yönergede belirtilen sorumluluklarını yerine getirmeli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16AD5A3A" w:rsidR="0055549E" w:rsidRDefault="0055549E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1CBDCE95" w:rsidR="0055549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İşbaşında Eğitim Sürecinin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60993DA5" w:rsidR="00E962D6" w:rsidRPr="00F235AE" w:rsidRDefault="00693834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7- 26</w:t>
            </w:r>
            <w:r w:rsidR="00EA2622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63EE0FD2" w:rsidR="00E962D6" w:rsidRPr="00EF0FFE" w:rsidRDefault="0055549E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="00E962D6">
              <w:rPr>
                <w:rFonts w:ascii="Arial" w:hAnsi="Arial" w:cs="Arial"/>
                <w:sz w:val="20"/>
              </w:rPr>
              <w:t>İş Yeri Uygulaması Öğrenci Raporunun</w:t>
            </w:r>
            <w:r>
              <w:rPr>
                <w:rFonts w:ascii="Arial" w:hAnsi="Arial" w:cs="Arial"/>
                <w:sz w:val="20"/>
              </w:rPr>
              <w:t>”</w:t>
            </w:r>
            <w:r w:rsidR="00E962D6">
              <w:rPr>
                <w:rFonts w:ascii="Arial" w:hAnsi="Arial" w:cs="Arial"/>
                <w:sz w:val="20"/>
              </w:rPr>
              <w:t xml:space="preserve"> ve </w:t>
            </w:r>
            <w:r>
              <w:rPr>
                <w:rFonts w:ascii="Arial" w:hAnsi="Arial" w:cs="Arial"/>
                <w:sz w:val="20"/>
              </w:rPr>
              <w:t>“</w:t>
            </w:r>
            <w:r w:rsidR="00E962D6">
              <w:rPr>
                <w:rFonts w:ascii="Arial" w:hAnsi="Arial" w:cs="Arial"/>
                <w:sz w:val="20"/>
              </w:rPr>
              <w:t>İş Yeri Yetkilisi Öğrenci Değerlendirme Formunun</w:t>
            </w:r>
            <w:r>
              <w:rPr>
                <w:rFonts w:ascii="Arial" w:hAnsi="Arial" w:cs="Arial"/>
                <w:sz w:val="20"/>
              </w:rPr>
              <w:t>”</w:t>
            </w:r>
            <w:r w:rsidR="00E962D6">
              <w:rPr>
                <w:rFonts w:ascii="Arial" w:hAnsi="Arial" w:cs="Arial"/>
                <w:sz w:val="20"/>
              </w:rPr>
              <w:t xml:space="preserve"> İş Yeri Uygulaması Dersinden Sorumlu Öğretim Elemanına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71DED7FA" w:rsidR="00E962D6" w:rsidRPr="00EF0FFE" w:rsidRDefault="00EC4579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apor ve f</w:t>
            </w:r>
            <w:r w:rsidR="00E962D6">
              <w:rPr>
                <w:rFonts w:ascii="Arial" w:hAnsi="Arial" w:cs="Arial"/>
                <w:sz w:val="20"/>
              </w:rPr>
              <w:t xml:space="preserve">orm, dersin öğretim elemanına elden ya da posta/kargo yoluyla teslim edilmeli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 w:rsidR="00E962D6">
              <w:rPr>
                <w:rFonts w:ascii="Arial" w:hAnsi="Arial" w:cs="Arial"/>
                <w:sz w:val="20"/>
              </w:rPr>
              <w:t>osta/kargo sürecinde yaşanabilecek sorunlardan öğrenci sorumlu tutulu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55549E"/>
    <w:rsid w:val="00581E74"/>
    <w:rsid w:val="006612DD"/>
    <w:rsid w:val="00693834"/>
    <w:rsid w:val="006D60D5"/>
    <w:rsid w:val="006D707D"/>
    <w:rsid w:val="00750A12"/>
    <w:rsid w:val="00971DE9"/>
    <w:rsid w:val="00A40C96"/>
    <w:rsid w:val="00A95499"/>
    <w:rsid w:val="00B52746"/>
    <w:rsid w:val="00B60193"/>
    <w:rsid w:val="00B90807"/>
    <w:rsid w:val="00C14BD2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1-07T12:57:00Z</dcterms:created>
  <dcterms:modified xsi:type="dcterms:W3CDTF">2021-01-07T12:57:00Z</dcterms:modified>
</cp:coreProperties>
</file>